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C61" w:rsidRPr="00207857" w:rsidRDefault="00190C61" w:rsidP="00190C61">
      <w:pPr>
        <w:rPr>
          <w:szCs w:val="20"/>
          <w:lang w:val="es-AR"/>
        </w:rPr>
      </w:pPr>
    </w:p>
    <w:p w:rsidR="00802B80" w:rsidRDefault="008A46D0" w:rsidP="008A46D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     REGISTRADO BAJO Nº DCIC-004</w:t>
      </w:r>
      <w:r w:rsidR="00D820B4">
        <w:rPr>
          <w:b/>
          <w:color w:val="000000"/>
          <w:lang w:val="es-ES"/>
        </w:rPr>
        <w:t>/22</w:t>
      </w:r>
    </w:p>
    <w:p w:rsidR="00802B80" w:rsidRPr="00334170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 w:rsidR="008A46D0">
        <w:rPr>
          <w:b/>
          <w:color w:val="000000"/>
          <w:lang w:val="es-ES"/>
        </w:rPr>
        <w:t xml:space="preserve">      </w:t>
      </w: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802B80" w:rsidRPr="00351B8C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 w:rsidR="008A46D0">
        <w:rPr>
          <w:b/>
          <w:color w:val="000000"/>
          <w:lang w:val="es-ES"/>
        </w:rPr>
        <w:t xml:space="preserve">                             </w:t>
      </w:r>
      <w:r>
        <w:rPr>
          <w:b/>
          <w:color w:val="000000"/>
          <w:lang w:val="es-ES"/>
        </w:rPr>
        <w:t xml:space="preserve"> BAHIA BLANCA, </w:t>
      </w:r>
      <w:r w:rsidR="00D820B4">
        <w:rPr>
          <w:b/>
          <w:color w:val="000000"/>
          <w:lang w:val="es-ES"/>
        </w:rPr>
        <w:t xml:space="preserve">16 de </w:t>
      </w:r>
      <w:r w:rsidR="008A46D0">
        <w:rPr>
          <w:b/>
          <w:color w:val="000000"/>
          <w:lang w:val="es-ES"/>
        </w:rPr>
        <w:t>febrero</w:t>
      </w:r>
      <w:r w:rsidR="00D820B4">
        <w:rPr>
          <w:b/>
          <w:color w:val="000000"/>
          <w:lang w:val="es-ES"/>
        </w:rPr>
        <w:t xml:space="preserve"> de 2022</w:t>
      </w: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 w:rsidR="00D820B4">
        <w:rPr>
          <w:color w:val="000000"/>
          <w:lang w:val="es-ES" w:eastAsia="es-AR"/>
        </w:rPr>
        <w:t xml:space="preserve">CDCIC-250/15 mediante la cual se crea la </w:t>
      </w:r>
      <w:r w:rsidR="00C70D9D" w:rsidRPr="00C70D9D">
        <w:rPr>
          <w:bCs/>
          <w:color w:val="000000"/>
          <w:lang w:val="es-ES_tradnl" w:eastAsia="es-AR"/>
        </w:rPr>
        <w:t>Secretaría de Extensión y Vinculación Tecnológica</w:t>
      </w:r>
      <w:r w:rsidRPr="001A75DB">
        <w:rPr>
          <w:bCs/>
          <w:color w:val="000000"/>
          <w:lang w:val="es-ES" w:eastAsia="es-AR"/>
        </w:rPr>
        <w:t xml:space="preserve">;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</w:p>
    <w:p w:rsidR="0069638E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>
        <w:rPr>
          <w:color w:val="000000"/>
          <w:lang w:val="es-ES" w:eastAsia="es-AR"/>
        </w:rPr>
        <w:t>La Resolución CECIC-001/21 mediante la el Colegio Electoral procedió a designar al Dr. Diego Martínez como</w:t>
      </w:r>
      <w:r w:rsidRPr="00D820B4">
        <w:rPr>
          <w:color w:val="000000"/>
          <w:lang w:val="es-ES" w:eastAsia="es-AR"/>
        </w:rPr>
        <w:t xml:space="preserve"> Director Decano del Departamento de Ciencias e Ingeniería de la Computación; </w:t>
      </w:r>
      <w:r w:rsidR="0069638E" w:rsidRPr="00BF165E">
        <w:rPr>
          <w:color w:val="000000"/>
          <w:lang w:val="es-AR" w:eastAsia="es-AR"/>
        </w:rPr>
        <w:t xml:space="preserve"> y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D820B4" w:rsidRPr="006533D2" w:rsidRDefault="00D820B4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s atribución del Director Decano de cada Unidad Académica la designación de </w:t>
      </w:r>
      <w:bookmarkStart w:id="0" w:name="_GoBack"/>
      <w:bookmarkEnd w:id="0"/>
      <w:r w:rsidRPr="00D820B4">
        <w:rPr>
          <w:color w:val="000000"/>
          <w:lang w:val="es-ES" w:eastAsia="es-AR"/>
        </w:rPr>
        <w:t>los funcionarios que acompañarán al mismo durante su gestión;</w:t>
      </w: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Dr. </w:t>
      </w:r>
      <w:r w:rsidR="00C70D9D">
        <w:rPr>
          <w:color w:val="000000"/>
          <w:lang w:val="es-ES" w:eastAsia="es-AR"/>
        </w:rPr>
        <w:t>Martín Larrea</w:t>
      </w:r>
      <w:r w:rsidRPr="00D820B4">
        <w:rPr>
          <w:color w:val="000000"/>
          <w:lang w:val="es-ES" w:eastAsia="es-AR"/>
        </w:rPr>
        <w:t xml:space="preserve"> posee destacados antecedentes académicos como Profesor Asociado con Dedicación Exclusiva de esta unidad académica y </w:t>
      </w:r>
      <w:r w:rsidR="00C70D9D" w:rsidRPr="00C70D9D">
        <w:rPr>
          <w:color w:val="000000"/>
          <w:lang w:val="es-ES" w:eastAsia="es-AR"/>
        </w:rPr>
        <w:t>ha participado en el desarrollo de numerosas actividades de extensión en el departamento</w:t>
      </w:r>
      <w:r w:rsidRPr="00D820B4">
        <w:rPr>
          <w:color w:val="000000"/>
          <w:lang w:val="es-ES" w:eastAsia="es-AR"/>
        </w:rPr>
        <w:t xml:space="preserve">; </w:t>
      </w: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</w:p>
    <w:p w:rsidR="0069638E" w:rsidRDefault="00D820B4" w:rsidP="0023630F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</w:t>
      </w:r>
      <w:r>
        <w:rPr>
          <w:color w:val="000000"/>
          <w:lang w:val="es-ES" w:eastAsia="es-AR"/>
        </w:rPr>
        <w:t xml:space="preserve">mismo se ha desempeñado como Secretario de </w:t>
      </w:r>
      <w:r w:rsidR="00C70D9D">
        <w:rPr>
          <w:color w:val="000000"/>
          <w:lang w:val="es-ES" w:eastAsia="es-AR"/>
        </w:rPr>
        <w:t>Extensión y Vinculación Tecnológica</w:t>
      </w:r>
      <w:r>
        <w:rPr>
          <w:color w:val="000000"/>
          <w:lang w:val="es-ES" w:eastAsia="es-AR"/>
        </w:rPr>
        <w:t xml:space="preserve"> de esta Unidad</w:t>
      </w:r>
      <w:r w:rsidR="0023630F">
        <w:rPr>
          <w:color w:val="000000"/>
          <w:lang w:val="es-ES" w:eastAsia="es-AR"/>
        </w:rPr>
        <w:t xml:space="preserve"> Académica </w:t>
      </w:r>
      <w:r w:rsidR="00C70D9D">
        <w:rPr>
          <w:color w:val="000000"/>
          <w:lang w:val="es-ES" w:eastAsia="es-AR"/>
        </w:rPr>
        <w:t xml:space="preserve">desde el 01 de marzo de 2017 </w:t>
      </w:r>
      <w:r w:rsidR="0023630F">
        <w:rPr>
          <w:color w:val="000000"/>
          <w:lang w:val="es-ES" w:eastAsia="es-AR"/>
        </w:rPr>
        <w:t xml:space="preserve">y ha prestado </w:t>
      </w:r>
      <w:r w:rsidRPr="00D820B4">
        <w:rPr>
          <w:color w:val="000000"/>
          <w:lang w:val="es-ES" w:eastAsia="es-AR"/>
        </w:rPr>
        <w:t xml:space="preserve">conformidad para </w:t>
      </w:r>
      <w:r w:rsidR="0023630F">
        <w:rPr>
          <w:color w:val="000000"/>
          <w:lang w:val="es-ES" w:eastAsia="es-AR"/>
        </w:rPr>
        <w:t>continuar cumpliendo</w:t>
      </w:r>
      <w:r w:rsidRPr="00D820B4">
        <w:rPr>
          <w:color w:val="000000"/>
          <w:lang w:val="es-ES" w:eastAsia="es-AR"/>
        </w:rPr>
        <w:t xml:space="preserve"> funciones en el cargo señalado; </w:t>
      </w:r>
    </w:p>
    <w:p w:rsidR="0023630F" w:rsidRPr="0023630F" w:rsidRDefault="0023630F" w:rsidP="0023630F">
      <w:pPr>
        <w:ind w:firstLine="851"/>
        <w:jc w:val="both"/>
        <w:rPr>
          <w:color w:val="000000"/>
          <w:lang w:val="es-ES" w:eastAsia="es-AR"/>
        </w:rPr>
      </w:pP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9638E" w:rsidRDefault="0069638E" w:rsidP="0069638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23630F">
        <w:rPr>
          <w:color w:val="000000"/>
          <w:lang w:val="es-AR" w:eastAsia="es-AR"/>
        </w:rPr>
        <w:t>Designar al</w:t>
      </w:r>
      <w:r>
        <w:rPr>
          <w:b/>
          <w:color w:val="000000"/>
          <w:lang w:val="es-AR" w:eastAsia="es-AR"/>
        </w:rPr>
        <w:t xml:space="preserve"> </w:t>
      </w:r>
      <w:r w:rsidR="00C70D9D" w:rsidRPr="00392E7C">
        <w:rPr>
          <w:b/>
          <w:color w:val="000000"/>
          <w:lang w:val="es-ES" w:eastAsia="es-AR"/>
        </w:rPr>
        <w:t>Doctor Martín Leonardo LARREA (</w:t>
      </w:r>
      <w:proofErr w:type="spellStart"/>
      <w:r w:rsidR="00C70D9D" w:rsidRPr="00392E7C">
        <w:rPr>
          <w:b/>
          <w:color w:val="000000"/>
          <w:lang w:val="es-ES" w:eastAsia="es-AR"/>
        </w:rPr>
        <w:t>Leg</w:t>
      </w:r>
      <w:proofErr w:type="spellEnd"/>
      <w:r w:rsidR="00C70D9D" w:rsidRPr="00392E7C">
        <w:rPr>
          <w:b/>
          <w:color w:val="000000"/>
          <w:lang w:val="es-ES" w:eastAsia="es-AR"/>
        </w:rPr>
        <w:t>. 9765 *D.N.I. 27.918.221</w:t>
      </w:r>
      <w:r w:rsidR="00C70D9D" w:rsidRPr="00392E7C">
        <w:rPr>
          <w:b/>
          <w:color w:val="000000"/>
          <w:lang w:val="es-AR" w:eastAsia="es-AR"/>
        </w:rPr>
        <w:t>)</w:t>
      </w:r>
      <w:r w:rsidR="00C70D9D" w:rsidRPr="00392E7C">
        <w:rPr>
          <w:b/>
          <w:color w:val="000000"/>
          <w:lang w:val="es-ES" w:eastAsia="es-AR"/>
        </w:rPr>
        <w:t xml:space="preserve">, </w:t>
      </w:r>
      <w:r w:rsidR="00C70D9D" w:rsidRPr="00392E7C">
        <w:rPr>
          <w:color w:val="000000"/>
          <w:lang w:val="es-ES" w:eastAsia="es-AR"/>
        </w:rPr>
        <w:t>en el cargo de</w:t>
      </w:r>
      <w:r w:rsidR="00C70D9D" w:rsidRPr="00392E7C">
        <w:rPr>
          <w:b/>
          <w:color w:val="000000"/>
          <w:lang w:val="es-ES" w:eastAsia="es-AR"/>
        </w:rPr>
        <w:t xml:space="preserve"> Secretario de Extensión y Vinculación Tecnológica </w:t>
      </w:r>
      <w:r w:rsidR="00C70D9D" w:rsidRPr="00392E7C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 w:rsidR="00C70D9D">
        <w:rPr>
          <w:color w:val="000000"/>
          <w:lang w:val="es-ES" w:eastAsia="es-AR"/>
        </w:rPr>
        <w:t xml:space="preserve">, a partir del 16 de febrero de 2022 y </w:t>
      </w:r>
      <w:r w:rsidR="0023630F">
        <w:rPr>
          <w:color w:val="000000"/>
          <w:lang w:val="es-ES" w:eastAsia="es-AR"/>
        </w:rPr>
        <w:t xml:space="preserve"> mientras continúe en funciones el actual Director Decano. 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69638E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ículo  2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>
        <w:rPr>
          <w:color w:val="000000"/>
          <w:lang w:val="es-ES" w:eastAsia="es-AR"/>
        </w:rPr>
        <w:t>---</w:t>
      </w:r>
    </w:p>
    <w:p w:rsidR="00930023" w:rsidRPr="00F64373" w:rsidRDefault="00930023" w:rsidP="0069638E">
      <w:pPr>
        <w:jc w:val="both"/>
      </w:pPr>
    </w:p>
    <w:sectPr w:rsidR="00930023" w:rsidRPr="00F64373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5D06" w:rsidRDefault="004B5D06">
      <w:r>
        <w:separator/>
      </w:r>
    </w:p>
  </w:endnote>
  <w:endnote w:type="continuationSeparator" w:id="0">
    <w:p w:rsidR="004B5D06" w:rsidRDefault="004B5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5D06" w:rsidRDefault="004B5D06">
      <w:r>
        <w:separator/>
      </w:r>
    </w:p>
  </w:footnote>
  <w:footnote w:type="continuationSeparator" w:id="0">
    <w:p w:rsidR="004B5D06" w:rsidRDefault="004B5D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E1585E" w:rsidRDefault="00E1585E" w:rsidP="00E158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D7AA0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7A0"/>
    <w:rsid w:val="00190C61"/>
    <w:rsid w:val="001C46FB"/>
    <w:rsid w:val="00207857"/>
    <w:rsid w:val="00213AEA"/>
    <w:rsid w:val="00214603"/>
    <w:rsid w:val="002225C1"/>
    <w:rsid w:val="0023630F"/>
    <w:rsid w:val="002A74E9"/>
    <w:rsid w:val="00384819"/>
    <w:rsid w:val="00387856"/>
    <w:rsid w:val="00400C49"/>
    <w:rsid w:val="00436566"/>
    <w:rsid w:val="00440707"/>
    <w:rsid w:val="00445B1D"/>
    <w:rsid w:val="004B5D06"/>
    <w:rsid w:val="004F4851"/>
    <w:rsid w:val="00514D74"/>
    <w:rsid w:val="00590DF0"/>
    <w:rsid w:val="005A39D9"/>
    <w:rsid w:val="0064585F"/>
    <w:rsid w:val="00694E0B"/>
    <w:rsid w:val="0069638E"/>
    <w:rsid w:val="006970EA"/>
    <w:rsid w:val="00802B80"/>
    <w:rsid w:val="00833557"/>
    <w:rsid w:val="008A46D0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70D9D"/>
    <w:rsid w:val="00CC6AE7"/>
    <w:rsid w:val="00D14B77"/>
    <w:rsid w:val="00D21FDF"/>
    <w:rsid w:val="00D33B1F"/>
    <w:rsid w:val="00D37CBA"/>
    <w:rsid w:val="00D4386A"/>
    <w:rsid w:val="00D820B4"/>
    <w:rsid w:val="00E12C47"/>
    <w:rsid w:val="00E1585E"/>
    <w:rsid w:val="00EC1810"/>
    <w:rsid w:val="00F1474B"/>
    <w:rsid w:val="00F64373"/>
    <w:rsid w:val="00F726D1"/>
    <w:rsid w:val="00F7355F"/>
    <w:rsid w:val="00FC78FF"/>
    <w:rsid w:val="00FE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5</Words>
  <Characters>162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2-02-16T15:47:00Z</dcterms:created>
  <dcterms:modified xsi:type="dcterms:W3CDTF">2022-02-16T16:02:00Z</dcterms:modified>
</cp:coreProperties>
</file>